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0431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0E0431" w:rsidRPr="00D10D28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</w:p>
    <w:p w:rsidR="008C0242" w:rsidRPr="000E0431" w:rsidRDefault="00F8790D" w:rsidP="00AF59B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>
        <w:rPr>
          <w:rFonts w:asciiTheme="minorEastAsia" w:eastAsiaTheme="minorEastAsia" w:hAnsiTheme="minorEastAsia" w:cs="Times New Roman" w:hint="eastAsia"/>
          <w:b/>
          <w:sz w:val="32"/>
          <w:szCs w:val="32"/>
        </w:rPr>
        <w:t>消委會調查</w:t>
      </w:r>
      <w:r w:rsidR="00AF59BB" w:rsidRPr="00AF59BB">
        <w:rPr>
          <w:rFonts w:asciiTheme="minorEastAsia" w:eastAsiaTheme="minorEastAsia" w:hAnsiTheme="minorEastAsia" w:cs="Times New Roman" w:hint="eastAsia"/>
          <w:b/>
          <w:sz w:val="32"/>
          <w:szCs w:val="32"/>
        </w:rPr>
        <w:t>嬰兒奶粉、個人護理用品及非處方成藥價格</w:t>
      </w:r>
      <w:bookmarkStart w:id="0" w:name="_GoBack"/>
      <w:bookmarkEnd w:id="0"/>
    </w:p>
    <w:p w:rsidR="00153CDA" w:rsidRPr="00153CDA" w:rsidRDefault="00153CDA" w:rsidP="00153CDA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b/>
          <w:sz w:val="28"/>
          <w:szCs w:val="28"/>
        </w:rPr>
      </w:pPr>
    </w:p>
    <w:p w:rsidR="00CF759F" w:rsidRPr="000E0431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調查反映不同貨品在不同零售點或有價差，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0E0431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0E0431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D072DC">
        <w:rPr>
          <w:rFonts w:asciiTheme="minorEastAsia" w:eastAsiaTheme="minorEastAsia" w:hAnsiTheme="minorEastAsia" w:cs="Times New Roman" w:hint="eastAsia"/>
          <w:sz w:val="28"/>
          <w:szCs w:val="28"/>
        </w:rPr>
        <w:t>8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房等</w:t>
      </w:r>
      <w:r w:rsidR="00CF759F" w:rsidRPr="000E0431">
        <w:rPr>
          <w:rFonts w:asciiTheme="minorEastAsia" w:eastAsiaTheme="minorEastAsia" w:hAnsiTheme="minorEastAsia" w:cs="Times New Roman"/>
          <w:sz w:val="28"/>
          <w:szCs w:val="28"/>
        </w:rPr>
        <w:t>零售場所</w:t>
      </w:r>
      <w:r w:rsidR="00150C58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0E0431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 w:rsidRPr="000E0431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0E0431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1A0046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DB179A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3</w:t>
      </w:r>
      <w:r w:rsidR="00450F25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1A0046" w:rsidRPr="000E0431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0E0431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0E0431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 w:rsidRPr="000E0431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C5BBA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消委會的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0E0431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0E0431" w:rsidRDefault="001A0046" w:rsidP="00DB179A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</w:t>
      </w:r>
      <w:r w:rsidR="003B0BE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列出每款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調查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貨品</w:t>
      </w:r>
      <w:r w:rsidR="00FC5BBA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最高至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最低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5F1E3C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以及</w:t>
      </w:r>
      <w:r w:rsidR="00ED0D0E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D856C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、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銷售點</w:t>
      </w:r>
      <w:r w:rsidR="005F1E3C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並</w:t>
      </w:r>
      <w:r w:rsidR="00DB17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對比上一個月的</w:t>
      </w:r>
      <w:r w:rsidR="007D689A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變動情況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日常消費購物，習慣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</w:t>
      </w:r>
      <w:r w:rsidR="003B0BE7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</w:t>
      </w:r>
      <w:r w:rsidR="003927BB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0E0431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  <w:r w:rsidRPr="000E0431">
        <w:rPr>
          <w:rFonts w:asciiTheme="minorEastAsia" w:eastAsiaTheme="minorEastAsia" w:hAnsiTheme="minorEastAsia" w:cs="Times New Roman"/>
          <w:sz w:val="28"/>
          <w:szCs w:val="28"/>
        </w:rPr>
        <w:t xml:space="preserve"> 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0E0431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9D3153" w:rsidRPr="000E0431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0E0431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0E0431" w:rsidRDefault="00F8790D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0E0431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0E0431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175587" w:rsidRPr="000E0431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EF5E35" w:rsidRPr="000E0431" w:rsidRDefault="00D072DC" w:rsidP="000E0431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 w:cs="Times New Roman"/>
          <w:sz w:val="28"/>
          <w:szCs w:val="28"/>
        </w:rPr>
      </w:pPr>
      <w:r>
        <w:rPr>
          <w:rFonts w:asciiTheme="minorEastAsia" w:eastAsiaTheme="minorEastAsia" w:hAnsiTheme="minorEastAsia" w:cs="Times New Roman"/>
          <w:sz w:val="28"/>
          <w:szCs w:val="28"/>
        </w:rPr>
        <w:t>2021-11-08</w:t>
      </w:r>
    </w:p>
    <w:sectPr w:rsidR="00EF5E35" w:rsidRPr="000E0431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05EE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0431"/>
    <w:rsid w:val="000E1079"/>
    <w:rsid w:val="000E1F80"/>
    <w:rsid w:val="000F05A7"/>
    <w:rsid w:val="000F43D2"/>
    <w:rsid w:val="000F4621"/>
    <w:rsid w:val="000F6B31"/>
    <w:rsid w:val="00102121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50C58"/>
    <w:rsid w:val="00153CDA"/>
    <w:rsid w:val="00156C8D"/>
    <w:rsid w:val="001634A2"/>
    <w:rsid w:val="001635F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35B21"/>
    <w:rsid w:val="00345540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1E3C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91DB3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0242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2456E"/>
    <w:rsid w:val="00A25BD0"/>
    <w:rsid w:val="00A34695"/>
    <w:rsid w:val="00A37F10"/>
    <w:rsid w:val="00A403F9"/>
    <w:rsid w:val="00A41C3A"/>
    <w:rsid w:val="00A437A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AF59BB"/>
    <w:rsid w:val="00B0577B"/>
    <w:rsid w:val="00B11FD0"/>
    <w:rsid w:val="00B122E4"/>
    <w:rsid w:val="00B128FF"/>
    <w:rsid w:val="00B15634"/>
    <w:rsid w:val="00B262D8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194B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715"/>
    <w:rsid w:val="00C008B7"/>
    <w:rsid w:val="00C04740"/>
    <w:rsid w:val="00C04894"/>
    <w:rsid w:val="00C048D4"/>
    <w:rsid w:val="00C04F30"/>
    <w:rsid w:val="00C103C0"/>
    <w:rsid w:val="00C1539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072DC"/>
    <w:rsid w:val="00D1291B"/>
    <w:rsid w:val="00D1660E"/>
    <w:rsid w:val="00D25D12"/>
    <w:rsid w:val="00D27C4F"/>
    <w:rsid w:val="00D36CD8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179A"/>
    <w:rsid w:val="00DB445C"/>
    <w:rsid w:val="00DC0867"/>
    <w:rsid w:val="00DC39B5"/>
    <w:rsid w:val="00DC5CC8"/>
    <w:rsid w:val="00DC5DD6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51A1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10B01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1F3B"/>
    <w:rsid w:val="00F67663"/>
    <w:rsid w:val="00F710AE"/>
    <w:rsid w:val="00F8790D"/>
    <w:rsid w:val="00F94045"/>
    <w:rsid w:val="00FA4E66"/>
    <w:rsid w:val="00FA787D"/>
    <w:rsid w:val="00FB3D3F"/>
    <w:rsid w:val="00FB4C49"/>
    <w:rsid w:val="00FB5CDF"/>
    <w:rsid w:val="00FC3C7D"/>
    <w:rsid w:val="00FC4EE3"/>
    <w:rsid w:val="00FC5BBA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5</cp:revision>
  <cp:lastPrinted>2021-05-10T06:36:00Z</cp:lastPrinted>
  <dcterms:created xsi:type="dcterms:W3CDTF">2021-11-08T02:14:00Z</dcterms:created>
  <dcterms:modified xsi:type="dcterms:W3CDTF">2021-11-08T08:39:00Z</dcterms:modified>
</cp:coreProperties>
</file>